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62BB" w:rsidRDefault="00FD4BAA" w:rsidP="00FD4BAA">
      <w:pPr>
        <w:pStyle w:val="a5"/>
        <w:numPr>
          <w:ilvl w:val="0"/>
          <w:numId w:val="1"/>
        </w:numPr>
        <w:ind w:firstLineChars="0"/>
      </w:pPr>
      <w:r>
        <w:t>R</w:t>
      </w:r>
      <w:r>
        <w:rPr>
          <w:rFonts w:hint="eastAsia"/>
        </w:rPr>
        <w:t>e</w:t>
      </w:r>
      <w:r>
        <w:t>gister</w:t>
      </w:r>
    </w:p>
    <w:p w:rsidR="00FD4BAA" w:rsidRDefault="00FD4BAA" w:rsidP="00FD4BAA">
      <w:pPr>
        <w:pStyle w:val="a5"/>
        <w:numPr>
          <w:ilvl w:val="0"/>
          <w:numId w:val="1"/>
        </w:numPr>
        <w:ind w:firstLineChars="0"/>
      </w:pPr>
      <w:r>
        <w:t>Login</w:t>
      </w:r>
    </w:p>
    <w:p w:rsidR="00FD4BAA" w:rsidRDefault="00FD4BAA" w:rsidP="00FD4BAA">
      <w:pPr>
        <w:pStyle w:val="a5"/>
        <w:numPr>
          <w:ilvl w:val="0"/>
          <w:numId w:val="1"/>
        </w:numPr>
        <w:ind w:firstLineChars="0"/>
      </w:pPr>
      <w:r>
        <w:t>Logout (quit)</w:t>
      </w:r>
    </w:p>
    <w:p w:rsidR="00FD4BAA" w:rsidRDefault="00FD4BAA" w:rsidP="00FD4BAA"/>
    <w:p w:rsidR="007A581B" w:rsidRDefault="007A581B" w:rsidP="00FD4BAA">
      <w:pPr>
        <w:rPr>
          <w:rFonts w:hint="eastAsia"/>
        </w:rPr>
      </w:pPr>
      <w:r>
        <w:t>I</w:t>
      </w:r>
      <w:r>
        <w:rPr>
          <w:rFonts w:hint="eastAsia"/>
        </w:rPr>
        <w:t xml:space="preserve">n </w:t>
      </w:r>
      <w:r>
        <w:t>order to play this game, read the game rules first.</w:t>
      </w:r>
    </w:p>
    <w:p w:rsidR="00FD4BAA" w:rsidRDefault="00FD4BAA" w:rsidP="00FD4BAA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Lobby:</w:t>
      </w:r>
    </w:p>
    <w:p w:rsidR="00FD4BAA" w:rsidRDefault="00FD4BAA" w:rsidP="00FD4BAA">
      <w:pPr>
        <w:pStyle w:val="a5"/>
        <w:ind w:left="360" w:firstLineChars="0" w:firstLine="0"/>
      </w:pPr>
      <w:r>
        <w:rPr>
          <w:noProof/>
        </w:rPr>
        <w:drawing>
          <wp:inline distT="0" distB="0" distL="0" distR="0" wp14:anchorId="3BC9B86E" wp14:editId="76405C6B">
            <wp:extent cx="1514286" cy="117142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14286" cy="1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BAA" w:rsidRDefault="00FD4BAA" w:rsidP="00FD4BAA">
      <w:pPr>
        <w:pStyle w:val="a5"/>
        <w:ind w:left="360" w:firstLineChars="0" w:firstLine="0"/>
        <w:rPr>
          <w:rFonts w:hint="eastAsia"/>
        </w:rPr>
      </w:pPr>
      <w:r>
        <w:t>C</w:t>
      </w:r>
      <w:r>
        <w:rPr>
          <w:rFonts w:hint="eastAsia"/>
        </w:rPr>
        <w:t>hoose</w:t>
      </w:r>
      <w:r>
        <w:t xml:space="preserve"> a room.</w:t>
      </w:r>
    </w:p>
    <w:p w:rsidR="00FD4BAA" w:rsidRDefault="00FD4BAA" w:rsidP="00FD4BAA">
      <w:pPr>
        <w:pStyle w:val="a5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19FEED98" wp14:editId="3FB5A7D2">
            <wp:extent cx="1600000" cy="1257143"/>
            <wp:effectExtent l="0" t="0" r="635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00000" cy="1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</w:p>
    <w:p w:rsidR="00FD4BAA" w:rsidRDefault="00FD4BAA" w:rsidP="00FD4BAA">
      <w:pPr>
        <w:pStyle w:val="a5"/>
        <w:ind w:left="360" w:firstLineChars="0" w:firstLine="0"/>
      </w:pPr>
      <w:r>
        <w:t>In this caser, two players are already ready for the game.</w:t>
      </w:r>
    </w:p>
    <w:p w:rsidR="007A581B" w:rsidRDefault="002A0810" w:rsidP="002A0810">
      <w:pPr>
        <w:pStyle w:val="a5"/>
        <w:numPr>
          <w:ilvl w:val="0"/>
          <w:numId w:val="2"/>
        </w:numPr>
        <w:ind w:firstLineChars="0"/>
      </w:pPr>
      <w:r>
        <w:t>Game start</w:t>
      </w:r>
    </w:p>
    <w:p w:rsidR="002A0810" w:rsidRDefault="002A0810" w:rsidP="002A0810">
      <w:pPr>
        <w:pStyle w:val="a5"/>
        <w:ind w:left="360" w:firstLineChars="0" w:firstLine="0"/>
      </w:pPr>
      <w:r>
        <w:t>Determine the landlord:</w:t>
      </w:r>
      <w:r w:rsidR="00084D68">
        <w:t xml:space="preserve"> </w:t>
      </w:r>
      <w:r w:rsidR="00084D68">
        <w:t>（</w:t>
      </w:r>
      <w:r w:rsidR="00084D68">
        <w:rPr>
          <w:rFonts w:hint="eastAsia"/>
        </w:rPr>
        <w:t>首先决定地主</w:t>
      </w:r>
      <w:r w:rsidR="00084D68">
        <w:t>）</w:t>
      </w:r>
    </w:p>
    <w:p w:rsidR="00B24978" w:rsidRDefault="001F442B" w:rsidP="002A0810">
      <w:pPr>
        <w:pStyle w:val="a5"/>
        <w:ind w:left="360" w:firstLineChars="0" w:firstLine="0"/>
      </w:pPr>
      <w:r>
        <w:t xml:space="preserve">Explain what </w:t>
      </w:r>
      <w:r w:rsidR="00B24978">
        <w:t xml:space="preserve">“landlord” </w:t>
      </w:r>
      <w:r w:rsidR="00FA0379">
        <w:t xml:space="preserve">button </w:t>
      </w:r>
      <w:r w:rsidR="00B24978">
        <w:t>and</w:t>
      </w:r>
      <w:r w:rsidR="00135912">
        <w:t xml:space="preserve"> </w:t>
      </w:r>
      <w:r w:rsidR="00B24978">
        <w:t>“</w:t>
      </w:r>
      <w:r w:rsidR="00AC352F">
        <w:t>farmer</w:t>
      </w:r>
      <w:r w:rsidR="00B24978">
        <w:t>”</w:t>
      </w:r>
      <w:r w:rsidR="00AC352F">
        <w:t xml:space="preserve"> button mea</w:t>
      </w:r>
      <w:r>
        <w:t>n</w:t>
      </w:r>
      <w:r w:rsidR="00AC352F">
        <w:t>.</w:t>
      </w:r>
    </w:p>
    <w:p w:rsidR="00A00084" w:rsidRDefault="00CA1612" w:rsidP="002A0810">
      <w:pPr>
        <w:pStyle w:val="a5"/>
        <w:ind w:left="360" w:firstLineChars="0" w:firstLine="0"/>
        <w:rPr>
          <w:b/>
        </w:rPr>
      </w:pPr>
      <w:r w:rsidRPr="0080032B">
        <w:rPr>
          <w:rFonts w:hint="eastAsia"/>
        </w:rPr>
        <w:t>并且</w:t>
      </w:r>
      <w:r w:rsidRPr="0080032B">
        <w:rPr>
          <w:rFonts w:hint="eastAsia"/>
        </w:rPr>
        <w:t>3</w:t>
      </w:r>
      <w:r w:rsidRPr="0080032B">
        <w:rPr>
          <w:rFonts w:hint="eastAsia"/>
        </w:rPr>
        <w:t>个人轮流抢地主</w:t>
      </w:r>
      <w:r w:rsidRPr="002D1251">
        <w:rPr>
          <w:rFonts w:hint="eastAsia"/>
          <w:b/>
        </w:rPr>
        <w:t>，</w:t>
      </w:r>
      <w:r w:rsidR="005225EF">
        <w:rPr>
          <w:rFonts w:hint="eastAsia"/>
          <w:b/>
        </w:rPr>
        <w:t>每次抢地主倍数翻倍，</w:t>
      </w:r>
    </w:p>
    <w:p w:rsidR="00CA1612" w:rsidRPr="002D1251" w:rsidRDefault="0080032B" w:rsidP="002A0810">
      <w:pPr>
        <w:pStyle w:val="a5"/>
        <w:ind w:left="360" w:firstLineChars="0" w:firstLine="0"/>
        <w:rPr>
          <w:rFonts w:hint="eastAsia"/>
          <w:b/>
        </w:rPr>
      </w:pPr>
      <w:r>
        <w:rPr>
          <w:rFonts w:hint="eastAsia"/>
          <w:b/>
        </w:rPr>
        <w:t>注意</w:t>
      </w:r>
      <w:r w:rsidR="00CA1612" w:rsidRPr="002D1251">
        <w:rPr>
          <w:rFonts w:hint="eastAsia"/>
          <w:b/>
        </w:rPr>
        <w:t>如果没人抢地主，那么就这局结束。进入下一</w:t>
      </w:r>
      <w:r w:rsidR="002D1251" w:rsidRPr="002D1251">
        <w:rPr>
          <w:rFonts w:hint="eastAsia"/>
          <w:b/>
        </w:rPr>
        <w:t>局。</w:t>
      </w:r>
    </w:p>
    <w:p w:rsidR="002A0810" w:rsidRDefault="00AC352F" w:rsidP="002A0810">
      <w:pPr>
        <w:pStyle w:val="a5"/>
        <w:ind w:left="360" w:firstLineChars="0" w:firstLine="0"/>
      </w:pPr>
      <w:r w:rsidRPr="00AC352F">
        <w:rPr>
          <w:noProof/>
        </w:rPr>
        <w:drawing>
          <wp:inline distT="0" distB="0" distL="0" distR="0">
            <wp:extent cx="5274310" cy="2986885"/>
            <wp:effectExtent l="0" t="0" r="2540" b="4445"/>
            <wp:docPr id="8" name="图片 8" descr="C:\Users\Jiaqi Ni\Desktop\doudizh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iaqi Ni\Desktop\doudizhu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8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0810" w:rsidRDefault="002A0810">
      <w:pPr>
        <w:widowControl/>
        <w:jc w:val="left"/>
      </w:pPr>
      <w:r>
        <w:br w:type="page"/>
      </w:r>
    </w:p>
    <w:p w:rsidR="002A0810" w:rsidRDefault="002A0810" w:rsidP="002A0810">
      <w:pPr>
        <w:pStyle w:val="a5"/>
        <w:ind w:left="360" w:firstLineChars="0" w:firstLine="0"/>
      </w:pPr>
    </w:p>
    <w:p w:rsidR="002116B7" w:rsidRDefault="002116B7" w:rsidP="002116B7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Explain</w:t>
      </w:r>
      <w:r>
        <w:t xml:space="preserve"> </w:t>
      </w:r>
      <w:r>
        <w:rPr>
          <w:rFonts w:hint="eastAsia"/>
        </w:rPr>
        <w:t>决定地主之后，会有</w:t>
      </w:r>
      <w:r w:rsidRPr="00F7512E">
        <w:rPr>
          <w:rFonts w:hint="eastAsia"/>
          <w:b/>
        </w:rPr>
        <w:t>3</w:t>
      </w:r>
      <w:r w:rsidRPr="00F7512E">
        <w:rPr>
          <w:rFonts w:hint="eastAsia"/>
          <w:b/>
        </w:rPr>
        <w:t>张</w:t>
      </w:r>
      <w:r w:rsidR="00F7512E">
        <w:rPr>
          <w:rFonts w:hint="eastAsia"/>
          <w:b/>
        </w:rPr>
        <w:t>底</w:t>
      </w:r>
      <w:r w:rsidRPr="00F7512E">
        <w:rPr>
          <w:rFonts w:hint="eastAsia"/>
          <w:b/>
        </w:rPr>
        <w:t>牌</w:t>
      </w:r>
      <w:r>
        <w:rPr>
          <w:rFonts w:hint="eastAsia"/>
        </w:rPr>
        <w:t>是给地主的。</w:t>
      </w:r>
    </w:p>
    <w:p w:rsidR="002116B7" w:rsidRDefault="002116B7" w:rsidP="002116B7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游戏开始，从</w:t>
      </w:r>
      <w:r>
        <w:rPr>
          <w:rFonts w:hint="eastAsia"/>
        </w:rPr>
        <w:t>landlord</w:t>
      </w:r>
      <w:r>
        <w:rPr>
          <w:rFonts w:hint="eastAsia"/>
        </w:rPr>
        <w:t>开始出牌</w:t>
      </w:r>
      <w:r w:rsidR="0054596C">
        <w:rPr>
          <w:rFonts w:hint="eastAsia"/>
        </w:rPr>
        <w:t>，然后逆时针顺序出牌。</w:t>
      </w:r>
    </w:p>
    <w:p w:rsidR="00124A7D" w:rsidRPr="00124A7D" w:rsidRDefault="00124A7D" w:rsidP="00124A7D">
      <w:pPr>
        <w:pStyle w:val="a5"/>
        <w:ind w:left="360" w:firstLineChars="0" w:firstLine="0"/>
        <w:rPr>
          <w:rFonts w:hint="eastAsia"/>
          <w:b/>
        </w:rPr>
      </w:pPr>
      <w:r w:rsidRPr="00124A7D">
        <w:rPr>
          <w:rFonts w:hint="eastAsia"/>
          <w:b/>
        </w:rPr>
        <w:t>注意</w:t>
      </w:r>
      <w:r w:rsidRPr="00124A7D">
        <w:rPr>
          <w:rFonts w:hint="eastAsia"/>
          <w:b/>
        </w:rPr>
        <w:t>5</w:t>
      </w:r>
      <w:r w:rsidRPr="00124A7D">
        <w:rPr>
          <w:rFonts w:hint="eastAsia"/>
          <w:b/>
        </w:rPr>
        <w:t>，</w:t>
      </w:r>
      <w:r w:rsidRPr="00124A7D">
        <w:rPr>
          <w:rFonts w:hint="eastAsia"/>
          <w:b/>
        </w:rPr>
        <w:t>6</w:t>
      </w:r>
      <w:r w:rsidRPr="00124A7D">
        <w:rPr>
          <w:rFonts w:hint="eastAsia"/>
          <w:b/>
        </w:rPr>
        <w:t>，</w:t>
      </w:r>
      <w:r w:rsidRPr="00124A7D">
        <w:rPr>
          <w:rFonts w:hint="eastAsia"/>
          <w:b/>
        </w:rPr>
        <w:t>7</w:t>
      </w:r>
      <w:r w:rsidRPr="00124A7D">
        <w:rPr>
          <w:rFonts w:hint="eastAsia"/>
          <w:b/>
        </w:rPr>
        <w:t>可以结合在一起说明，由一个人说明</w:t>
      </w:r>
    </w:p>
    <w:p w:rsidR="00362DE3" w:rsidRDefault="002116B7" w:rsidP="002116B7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E</w:t>
      </w:r>
      <w:r w:rsidR="00362DE3">
        <w:t xml:space="preserve">xplain </w:t>
      </w:r>
      <w:r w:rsidR="00213199">
        <w:t xml:space="preserve">what is </w:t>
      </w:r>
      <w:r w:rsidR="00362DE3">
        <w:t>“play”</w:t>
      </w:r>
      <w:r w:rsidR="00213199">
        <w:t xml:space="preserve"> here.</w:t>
      </w:r>
    </w:p>
    <w:p w:rsidR="009A637D" w:rsidRDefault="009A637D" w:rsidP="00362DE3">
      <w:pPr>
        <w:pStyle w:val="a5"/>
        <w:ind w:left="360" w:firstLineChars="0" w:firstLine="0"/>
      </w:pPr>
      <w:r>
        <w:rPr>
          <w:rFonts w:hint="eastAsia"/>
        </w:rPr>
        <w:t>注意这说明你上手出的牌没人大的过你。</w:t>
      </w:r>
    </w:p>
    <w:p w:rsidR="0086392F" w:rsidRDefault="00821357" w:rsidP="004C7C4D">
      <w:pPr>
        <w:pStyle w:val="a5"/>
        <w:ind w:left="360" w:firstLineChars="0" w:firstLine="0"/>
        <w:rPr>
          <w:rFonts w:hint="eastAsia"/>
        </w:rPr>
      </w:pPr>
      <w:r w:rsidRPr="00A945DD">
        <w:rPr>
          <w:rFonts w:hint="eastAsia"/>
          <w:b/>
        </w:rPr>
        <w:t>并且你这个出的牌，必须符合规则，不然会给予提示。</w:t>
      </w:r>
      <w:r w:rsidR="00A325BD">
        <w:rPr>
          <w:rFonts w:hint="eastAsia"/>
          <w:b/>
        </w:rPr>
        <w:t>比如说你选择</w:t>
      </w:r>
      <w:r w:rsidR="00A325BD">
        <w:rPr>
          <w:rFonts w:hint="eastAsia"/>
          <w:b/>
        </w:rPr>
        <w:t>7</w:t>
      </w:r>
      <w:r w:rsidR="00A325BD">
        <w:rPr>
          <w:rFonts w:hint="eastAsia"/>
          <w:b/>
        </w:rPr>
        <w:t>和</w:t>
      </w:r>
      <w:r w:rsidR="00A325BD">
        <w:rPr>
          <w:rFonts w:hint="eastAsia"/>
          <w:b/>
        </w:rPr>
        <w:t>10</w:t>
      </w:r>
      <w:r w:rsidR="00A325BD">
        <w:rPr>
          <w:rFonts w:hint="eastAsia"/>
          <w:b/>
        </w:rPr>
        <w:t>的话，就是不可以出牌的，会提示类似于“</w:t>
      </w:r>
      <w:r w:rsidR="00A325BD">
        <w:rPr>
          <w:b/>
        </w:rPr>
        <w:t xml:space="preserve">illegal </w:t>
      </w:r>
      <w:r w:rsidR="00A325BD">
        <w:rPr>
          <w:rFonts w:hint="eastAsia"/>
          <w:b/>
        </w:rPr>
        <w:t>combination</w:t>
      </w:r>
      <w:r w:rsidR="00A325BD">
        <w:rPr>
          <w:rFonts w:hint="eastAsia"/>
          <w:b/>
        </w:rPr>
        <w:t>”</w:t>
      </w:r>
      <w:r w:rsidR="004C7C4D">
        <w:rPr>
          <w:rFonts w:hint="eastAsia"/>
        </w:rPr>
        <w:t xml:space="preserve"> </w:t>
      </w:r>
    </w:p>
    <w:p w:rsidR="004C7C4D" w:rsidRDefault="00A122BB" w:rsidP="00362DE3">
      <w:pPr>
        <w:pStyle w:val="a5"/>
        <w:ind w:left="360" w:firstLineChars="0" w:firstLine="0"/>
      </w:pPr>
      <w:r w:rsidRPr="00A122BB">
        <w:rPr>
          <w:noProof/>
        </w:rPr>
        <w:drawing>
          <wp:inline distT="0" distB="0" distL="0" distR="0">
            <wp:extent cx="5274310" cy="2965255"/>
            <wp:effectExtent l="0" t="0" r="2540" b="6985"/>
            <wp:docPr id="17" name="图片 17" descr="C:\Users\Jiaqi Ni\Desktop\chupa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iaqi Ni\Desktop\chupai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7C4D" w:rsidRDefault="004C7C4D">
      <w:pPr>
        <w:widowControl/>
        <w:jc w:val="left"/>
      </w:pPr>
      <w:r>
        <w:br w:type="page"/>
      </w:r>
    </w:p>
    <w:p w:rsidR="00362DE3" w:rsidRDefault="00362DE3" w:rsidP="00362DE3">
      <w:pPr>
        <w:pStyle w:val="a5"/>
        <w:ind w:left="360" w:firstLineChars="0" w:firstLine="0"/>
      </w:pPr>
    </w:p>
    <w:p w:rsidR="00FD4BAA" w:rsidRDefault="002A0810" w:rsidP="00FF6DCF">
      <w:pPr>
        <w:pStyle w:val="a5"/>
        <w:numPr>
          <w:ilvl w:val="0"/>
          <w:numId w:val="2"/>
        </w:numPr>
        <w:ind w:firstLineChars="0"/>
      </w:pPr>
      <w:r>
        <w:t>Give cards</w:t>
      </w:r>
    </w:p>
    <w:p w:rsidR="00B24978" w:rsidRDefault="00B24978" w:rsidP="00B24978">
      <w:pPr>
        <w:pStyle w:val="a5"/>
        <w:ind w:left="360" w:firstLineChars="0" w:firstLine="0"/>
      </w:pPr>
      <w:r>
        <w:t>Explain what is “Pass” “Hit” and “Play”</w:t>
      </w:r>
    </w:p>
    <w:p w:rsidR="004B723D" w:rsidRDefault="004B723D" w:rsidP="00B24978">
      <w:pPr>
        <w:pStyle w:val="a5"/>
        <w:ind w:left="360" w:firstLineChars="0" w:firstLine="0"/>
        <w:rPr>
          <w:b/>
        </w:rPr>
      </w:pPr>
      <w:r>
        <w:t>A</w:t>
      </w:r>
      <w:r>
        <w:rPr>
          <w:rFonts w:hint="eastAsia"/>
        </w:rPr>
        <w:t>lso</w:t>
      </w:r>
      <w:r>
        <w:t xml:space="preserve"> </w:t>
      </w:r>
      <w:r>
        <w:rPr>
          <w:rFonts w:hint="eastAsia"/>
        </w:rPr>
        <w:t>explain</w:t>
      </w:r>
      <w:r>
        <w:t xml:space="preserve"> </w:t>
      </w:r>
      <w:r>
        <w:rPr>
          <w:rFonts w:hint="eastAsia"/>
        </w:rPr>
        <w:t>对</w:t>
      </w:r>
      <w:r>
        <w:rPr>
          <w:rFonts w:hint="eastAsia"/>
        </w:rPr>
        <w:t>7</w:t>
      </w:r>
      <w:r>
        <w:rPr>
          <w:rFonts w:hint="eastAsia"/>
        </w:rPr>
        <w:t>是被选择的</w:t>
      </w:r>
      <w:r w:rsidR="00D97DBA">
        <w:rPr>
          <w:rFonts w:hint="eastAsia"/>
        </w:rPr>
        <w:t>牌</w:t>
      </w:r>
      <w:r w:rsidR="00821357">
        <w:rPr>
          <w:rFonts w:hint="eastAsia"/>
        </w:rPr>
        <w:t>，</w:t>
      </w:r>
      <w:r w:rsidR="00821357" w:rsidRPr="00A945DD">
        <w:rPr>
          <w:rFonts w:hint="eastAsia"/>
          <w:b/>
        </w:rPr>
        <w:t>并且你出的牌必须是大于上手牌，不然会给予提示。</w:t>
      </w:r>
    </w:p>
    <w:p w:rsidR="004C7C4D" w:rsidRDefault="006261AF" w:rsidP="004C7C4D">
      <w:pPr>
        <w:pStyle w:val="a5"/>
        <w:ind w:left="360" w:firstLineChars="0" w:firstLine="0"/>
      </w:pPr>
      <w:r>
        <w:rPr>
          <w:rFonts w:hint="eastAsia"/>
          <w:b/>
        </w:rPr>
        <w:t>比如你这边选择对</w:t>
      </w:r>
      <w:r>
        <w:rPr>
          <w:rFonts w:hint="eastAsia"/>
          <w:b/>
        </w:rPr>
        <w:t>5</w:t>
      </w:r>
      <w:r>
        <w:rPr>
          <w:rFonts w:hint="eastAsia"/>
          <w:b/>
        </w:rPr>
        <w:t>的话，就会提示类似“</w:t>
      </w:r>
      <w:r>
        <w:rPr>
          <w:rFonts w:hint="eastAsia"/>
          <w:b/>
        </w:rPr>
        <w:t>the chosen combination is not larger than the last combination</w:t>
      </w:r>
      <w:r>
        <w:rPr>
          <w:rFonts w:hint="eastAsia"/>
          <w:b/>
        </w:rPr>
        <w:t>”的语句</w:t>
      </w:r>
    </w:p>
    <w:p w:rsidR="002A0810" w:rsidRDefault="00697F7B" w:rsidP="004C7C4D">
      <w:pPr>
        <w:pStyle w:val="a5"/>
        <w:ind w:left="360" w:firstLineChars="0" w:firstLine="0"/>
      </w:pPr>
      <w:r w:rsidRPr="00697F7B">
        <w:rPr>
          <w:noProof/>
        </w:rPr>
        <w:drawing>
          <wp:inline distT="0" distB="0" distL="0" distR="0">
            <wp:extent cx="5274310" cy="2986885"/>
            <wp:effectExtent l="0" t="0" r="2540" b="4445"/>
            <wp:docPr id="15" name="图片 15" descr="C:\Users\Jiaqi Ni\Desktop\hint play p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iaqi Ni\Desktop\hint play pass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8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3216" w:rsidRDefault="00DA3216">
      <w:pPr>
        <w:widowControl/>
        <w:jc w:val="left"/>
      </w:pPr>
    </w:p>
    <w:p w:rsidR="00DA3216" w:rsidRDefault="00DA3216" w:rsidP="002A0810">
      <w:pPr>
        <w:pStyle w:val="a5"/>
        <w:ind w:left="360" w:firstLineChars="0" w:firstLine="0"/>
        <w:rPr>
          <w:rFonts w:hint="eastAsia"/>
        </w:rPr>
      </w:pPr>
    </w:p>
    <w:p w:rsidR="00DA3216" w:rsidRDefault="00DA3216" w:rsidP="00DA3216">
      <w:pPr>
        <w:pStyle w:val="a5"/>
        <w:numPr>
          <w:ilvl w:val="0"/>
          <w:numId w:val="2"/>
        </w:numPr>
        <w:ind w:firstLineChars="0"/>
      </w:pPr>
      <w:r>
        <w:t>Y</w:t>
      </w:r>
      <w:r>
        <w:rPr>
          <w:rFonts w:hint="eastAsia"/>
        </w:rPr>
        <w:t xml:space="preserve">ou </w:t>
      </w:r>
      <w:r>
        <w:t>pass</w:t>
      </w:r>
      <w:r>
        <w:t>。</w:t>
      </w:r>
    </w:p>
    <w:p w:rsidR="00DA3216" w:rsidRDefault="00DA3216" w:rsidP="00DA3216">
      <w:pPr>
        <w:pStyle w:val="a5"/>
        <w:ind w:left="360" w:firstLineChars="0" w:firstLine="0"/>
      </w:pPr>
      <w:r>
        <w:rPr>
          <w:rFonts w:hint="eastAsia"/>
        </w:rPr>
        <w:t>注意这边是你只能选择</w:t>
      </w:r>
      <w:r>
        <w:rPr>
          <w:rFonts w:hint="eastAsia"/>
        </w:rPr>
        <w:t>pass</w:t>
      </w:r>
      <w:r>
        <w:rPr>
          <w:rFonts w:hint="eastAsia"/>
        </w:rPr>
        <w:t>，说明你的牌没有大过上家的牌。</w:t>
      </w:r>
      <w:bookmarkStart w:id="0" w:name="_GoBack"/>
      <w:bookmarkEnd w:id="0"/>
    </w:p>
    <w:p w:rsidR="00124A7D" w:rsidRDefault="00124A7D" w:rsidP="00DA3216">
      <w:pPr>
        <w:pStyle w:val="a5"/>
        <w:ind w:left="360" w:firstLineChars="0" w:firstLine="0"/>
        <w:rPr>
          <w:rFonts w:hint="eastAsia"/>
        </w:rPr>
      </w:pPr>
      <w:r>
        <w:rPr>
          <w:rFonts w:hint="eastAsia"/>
        </w:rPr>
        <w:t>结合上面</w:t>
      </w:r>
      <w:r>
        <w:rPr>
          <w:rFonts w:hint="eastAsia"/>
        </w:rPr>
        <w:t>2</w:t>
      </w:r>
      <w:r>
        <w:rPr>
          <w:rFonts w:hint="eastAsia"/>
        </w:rPr>
        <w:t>个一起说明。</w:t>
      </w:r>
    </w:p>
    <w:p w:rsidR="00DA3216" w:rsidRDefault="00E26FEF" w:rsidP="00DA3216">
      <w:pPr>
        <w:pStyle w:val="a5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3F63809B" wp14:editId="5C644D57">
            <wp:extent cx="4619048" cy="2609524"/>
            <wp:effectExtent l="0" t="0" r="0" b="63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19048" cy="2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978" w:rsidRDefault="00344314" w:rsidP="00344314">
      <w:pPr>
        <w:pStyle w:val="a5"/>
        <w:numPr>
          <w:ilvl w:val="0"/>
          <w:numId w:val="2"/>
        </w:numPr>
        <w:ind w:firstLineChars="0"/>
      </w:pPr>
      <w:r>
        <w:t>Y</w:t>
      </w:r>
      <w:r>
        <w:rPr>
          <w:rFonts w:hint="eastAsia"/>
        </w:rPr>
        <w:t xml:space="preserve">ou </w:t>
      </w:r>
      <w:r w:rsidR="00E21591">
        <w:t>win</w:t>
      </w:r>
      <w:r w:rsidR="00E21591">
        <w:t>，</w:t>
      </w:r>
      <w:r w:rsidR="00E21591">
        <w:rPr>
          <w:rFonts w:hint="eastAsia"/>
        </w:rPr>
        <w:t>游戏结束</w:t>
      </w:r>
    </w:p>
    <w:p w:rsidR="00344314" w:rsidRDefault="00344314" w:rsidP="002A0810">
      <w:pPr>
        <w:pStyle w:val="a5"/>
        <w:ind w:left="360" w:firstLineChars="0" w:firstLine="0"/>
      </w:pPr>
      <w:r w:rsidRPr="00344314">
        <w:rPr>
          <w:noProof/>
        </w:rPr>
        <w:lastRenderedPageBreak/>
        <w:drawing>
          <wp:inline distT="0" distB="0" distL="0" distR="0">
            <wp:extent cx="5274310" cy="2986885"/>
            <wp:effectExtent l="0" t="0" r="2540" b="4445"/>
            <wp:docPr id="10" name="图片 10" descr="C:\Users\Jiaqi Ni\Desktop\doudizhu w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iaqi Ni\Desktop\doudizhu win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8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6FEF" w:rsidRDefault="00E26FEF" w:rsidP="00E26FEF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积分系统。</w:t>
      </w:r>
    </w:p>
    <w:p w:rsidR="00977E15" w:rsidRDefault="00977E15" w:rsidP="00977E15">
      <w:pPr>
        <w:pStyle w:val="a5"/>
        <w:ind w:left="360" w:firstLineChars="0" w:firstLine="0"/>
        <w:rPr>
          <w:rFonts w:hint="eastAsia"/>
        </w:rPr>
      </w:pPr>
      <w:r>
        <w:rPr>
          <w:rFonts w:hint="eastAsia"/>
        </w:rPr>
        <w:t>胜利或者失败之后的积分计算。</w:t>
      </w:r>
    </w:p>
    <w:sectPr w:rsidR="00977E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6889" w:rsidRDefault="00AE6889" w:rsidP="00FD4BAA">
      <w:r>
        <w:separator/>
      </w:r>
    </w:p>
  </w:endnote>
  <w:endnote w:type="continuationSeparator" w:id="0">
    <w:p w:rsidR="00AE6889" w:rsidRDefault="00AE6889" w:rsidP="00FD4B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6889" w:rsidRDefault="00AE6889" w:rsidP="00FD4BAA">
      <w:r>
        <w:separator/>
      </w:r>
    </w:p>
  </w:footnote>
  <w:footnote w:type="continuationSeparator" w:id="0">
    <w:p w:rsidR="00AE6889" w:rsidRDefault="00AE6889" w:rsidP="00FD4B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380CBA"/>
    <w:multiLevelType w:val="hybridMultilevel"/>
    <w:tmpl w:val="02189820"/>
    <w:lvl w:ilvl="0" w:tplc="28F839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1F635EB"/>
    <w:multiLevelType w:val="hybridMultilevel"/>
    <w:tmpl w:val="E9781E6C"/>
    <w:lvl w:ilvl="0" w:tplc="D02227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sDC2MDMxNDM2MzJU0lEKTi0uzszPAykwrAUAbgx0NSwAAAA="/>
  </w:docVars>
  <w:rsids>
    <w:rsidRoot w:val="00D40880"/>
    <w:rsid w:val="00084D68"/>
    <w:rsid w:val="000B4D74"/>
    <w:rsid w:val="00124A7D"/>
    <w:rsid w:val="00135912"/>
    <w:rsid w:val="0014649D"/>
    <w:rsid w:val="001F442B"/>
    <w:rsid w:val="002116B7"/>
    <w:rsid w:val="00213199"/>
    <w:rsid w:val="002562BB"/>
    <w:rsid w:val="002A0810"/>
    <w:rsid w:val="002D1251"/>
    <w:rsid w:val="00344314"/>
    <w:rsid w:val="00362DE3"/>
    <w:rsid w:val="003C6616"/>
    <w:rsid w:val="004B723D"/>
    <w:rsid w:val="004C7C4D"/>
    <w:rsid w:val="005225EF"/>
    <w:rsid w:val="0054596C"/>
    <w:rsid w:val="006164A8"/>
    <w:rsid w:val="006261AF"/>
    <w:rsid w:val="00697F7B"/>
    <w:rsid w:val="00741605"/>
    <w:rsid w:val="007A581B"/>
    <w:rsid w:val="0080032B"/>
    <w:rsid w:val="00821357"/>
    <w:rsid w:val="0086392F"/>
    <w:rsid w:val="00977E15"/>
    <w:rsid w:val="009A637D"/>
    <w:rsid w:val="00A00084"/>
    <w:rsid w:val="00A122BB"/>
    <w:rsid w:val="00A325BD"/>
    <w:rsid w:val="00A945DD"/>
    <w:rsid w:val="00AC352F"/>
    <w:rsid w:val="00AE6889"/>
    <w:rsid w:val="00B24978"/>
    <w:rsid w:val="00CA1612"/>
    <w:rsid w:val="00D40880"/>
    <w:rsid w:val="00D97DBA"/>
    <w:rsid w:val="00DA3216"/>
    <w:rsid w:val="00E21591"/>
    <w:rsid w:val="00E26FEF"/>
    <w:rsid w:val="00F7512E"/>
    <w:rsid w:val="00FA0379"/>
    <w:rsid w:val="00FD4BAA"/>
    <w:rsid w:val="00FF6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AFA424A-43C5-4324-BC53-6960CB97E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D4B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D4BA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D4B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D4BAA"/>
    <w:rPr>
      <w:sz w:val="18"/>
      <w:szCs w:val="18"/>
    </w:rPr>
  </w:style>
  <w:style w:type="paragraph" w:styleId="a5">
    <w:name w:val="List Paragraph"/>
    <w:basedOn w:val="a"/>
    <w:uiPriority w:val="34"/>
    <w:qFormat/>
    <w:rsid w:val="00FD4BA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121</Words>
  <Characters>690</Characters>
  <Application>Microsoft Office Word</Application>
  <DocSecurity>0</DocSecurity>
  <Lines>5</Lines>
  <Paragraphs>1</Paragraphs>
  <ScaleCrop>false</ScaleCrop>
  <Company/>
  <LinksUpToDate>false</LinksUpToDate>
  <CharactersWithSpaces>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倪佳琪</dc:creator>
  <cp:keywords/>
  <dc:description/>
  <cp:lastModifiedBy>倪佳琪</cp:lastModifiedBy>
  <cp:revision>65</cp:revision>
  <dcterms:created xsi:type="dcterms:W3CDTF">2016-10-03T17:13:00Z</dcterms:created>
  <dcterms:modified xsi:type="dcterms:W3CDTF">2016-10-03T18:27:00Z</dcterms:modified>
</cp:coreProperties>
</file>